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moro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omoro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moros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moro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moros received a score of 71.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moro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moros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moros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moro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moro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moros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moros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moros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moro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moros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moros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moros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moro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moros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4, 2012, 2013,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3, 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23CB30-CA5C-4142-8BF9-D7D25108CD52}"/>
</file>

<file path=customXml/itemProps2.xml><?xml version="1.0" encoding="utf-8"?>
<ds:datastoreItem xmlns:ds="http://schemas.openxmlformats.org/officeDocument/2006/customXml" ds:itemID="{1E91BBD7-2616-41EE-BF70-66449F6ECEFB}"/>
</file>

<file path=customXml/itemProps3.xml><?xml version="1.0" encoding="utf-8"?>
<ds:datastoreItem xmlns:ds="http://schemas.openxmlformats.org/officeDocument/2006/customXml" ds:itemID="{C0DAA584-A96F-492E-9281-B4C08207D77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53:52Z</dcterms:created>
  <dcterms:modified xsi:type="dcterms:W3CDTF">2024-11-01T11: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moro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